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B1B76" w14:textId="77777777" w:rsidR="00CA1C5C" w:rsidRPr="00F25650" w:rsidRDefault="00CA1C5C" w:rsidP="00CA1C5C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Gang Reduction and Intervention Task Force (GRIT)</w:t>
      </w:r>
    </w:p>
    <w:p w14:paraId="5D893DC8" w14:textId="48311B39" w:rsidR="00CA1C5C" w:rsidRDefault="00CA1C5C" w:rsidP="00CA1C5C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 w:rsidRPr="00F25650">
        <w:rPr>
          <w:rFonts w:ascii="Baskerville" w:hAnsi="Baskerville"/>
          <w:sz w:val="28"/>
          <w:szCs w:val="28"/>
        </w:rPr>
        <w:t>Steering Committee</w:t>
      </w:r>
      <w:r w:rsidR="00877F28">
        <w:rPr>
          <w:rFonts w:ascii="Baskerville" w:hAnsi="Baskerville"/>
          <w:sz w:val="28"/>
          <w:szCs w:val="28"/>
        </w:rPr>
        <w:t xml:space="preserve"> Meeting Notes</w:t>
      </w:r>
    </w:p>
    <w:p w14:paraId="7513F92B" w14:textId="38158F29" w:rsidR="00CA1C5C" w:rsidRDefault="00454B12" w:rsidP="00CA1C5C">
      <w:pPr>
        <w:spacing w:after="0" w:line="240" w:lineRule="auto"/>
        <w:jc w:val="center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 xml:space="preserve">March </w:t>
      </w:r>
      <w:r w:rsidR="00A20AF3">
        <w:rPr>
          <w:rFonts w:ascii="Baskerville" w:hAnsi="Baskerville"/>
          <w:sz w:val="28"/>
          <w:szCs w:val="28"/>
        </w:rPr>
        <w:t>28</w:t>
      </w:r>
      <w:r w:rsidR="001B2391">
        <w:rPr>
          <w:rFonts w:ascii="Baskerville" w:hAnsi="Baskerville"/>
          <w:sz w:val="28"/>
          <w:szCs w:val="28"/>
        </w:rPr>
        <w:t>, 2</w:t>
      </w:r>
      <w:r w:rsidR="009B756E">
        <w:rPr>
          <w:rFonts w:ascii="Baskerville" w:hAnsi="Baskerville"/>
          <w:sz w:val="28"/>
          <w:szCs w:val="28"/>
        </w:rPr>
        <w:t>02</w:t>
      </w:r>
      <w:r w:rsidR="00FF241E">
        <w:rPr>
          <w:rFonts w:ascii="Baskerville" w:hAnsi="Baskerville"/>
          <w:sz w:val="28"/>
          <w:szCs w:val="28"/>
        </w:rPr>
        <w:t>2</w:t>
      </w:r>
    </w:p>
    <w:p w14:paraId="1A4AECD2" w14:textId="77777777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476BF40E" w14:textId="77777777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137E86AB" w14:textId="729FA74E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Call to Order</w:t>
      </w:r>
      <w:r w:rsidR="00BF3AD4">
        <w:rPr>
          <w:rFonts w:ascii="Baskerville" w:hAnsi="Baskerville"/>
          <w:sz w:val="28"/>
          <w:szCs w:val="28"/>
        </w:rPr>
        <w:t xml:space="preserve"> </w:t>
      </w:r>
      <w:r w:rsidR="00C0531F">
        <w:rPr>
          <w:rFonts w:ascii="Baskerville" w:hAnsi="Baskerville"/>
          <w:sz w:val="28"/>
          <w:szCs w:val="28"/>
        </w:rPr>
        <w:t>4:25 p.m.</w:t>
      </w:r>
    </w:p>
    <w:p w14:paraId="1EDBCD1D" w14:textId="2FD5F30B" w:rsidR="00C0531F" w:rsidRDefault="00C0531F" w:rsidP="00CA1C5C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In attendance: Joe Brusic, Tory Adams, Sara Cordova, Danny Herrera, Sara Watkins</w:t>
      </w:r>
    </w:p>
    <w:p w14:paraId="563661D9" w14:textId="7F54B2AC" w:rsidR="00BF3AD4" w:rsidRDefault="00BF3AD4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53365A3A" w14:textId="53EBA868" w:rsidR="00CA1C5C" w:rsidRDefault="00CA1C5C" w:rsidP="00CA1C5C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6B16AD7A" w14:textId="77777777" w:rsidR="00C0531F" w:rsidRPr="00C0531F" w:rsidRDefault="00C0531F" w:rsidP="00C0531F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YPD community outreach meetings</w:t>
      </w:r>
    </w:p>
    <w:p w14:paraId="600A226C" w14:textId="2486F0F6" w:rsidR="00C0531F" w:rsidRDefault="00C0531F" w:rsidP="00C0531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Last one was at Camp Hope</w:t>
      </w:r>
      <w:r w:rsidR="000515AC">
        <w:rPr>
          <w:rFonts w:ascii="Baskerville" w:hAnsi="Baskerville"/>
          <w:sz w:val="28"/>
          <w:szCs w:val="28"/>
        </w:rPr>
        <w:t xml:space="preserve"> on March 17</w:t>
      </w:r>
      <w:r w:rsidRPr="00C0531F">
        <w:rPr>
          <w:rFonts w:ascii="Baskerville" w:hAnsi="Baskerville"/>
          <w:sz w:val="28"/>
          <w:szCs w:val="28"/>
        </w:rPr>
        <w:t>, specific to the people using its services. There were no complaints issued about police/client relationships</w:t>
      </w:r>
    </w:p>
    <w:p w14:paraId="04B41B13" w14:textId="10FD5CAC" w:rsidR="00C0531F" w:rsidRPr="00C0531F" w:rsidRDefault="00C0531F" w:rsidP="00C0531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Analysis of the outreach meetings schedule to be completed in April</w:t>
      </w:r>
    </w:p>
    <w:p w14:paraId="7FD761DF" w14:textId="77777777" w:rsidR="00C0531F" w:rsidRPr="00C0531F" w:rsidRDefault="00C0531F" w:rsidP="00C0531F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Strategic Plan</w:t>
      </w:r>
    </w:p>
    <w:p w14:paraId="04D2A3A6" w14:textId="22D8ED8C" w:rsidR="00C0531F" w:rsidRPr="00C0531F" w:rsidRDefault="00C0531F" w:rsidP="00C0531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Village Meetings survey</w:t>
      </w:r>
      <w:r>
        <w:rPr>
          <w:rFonts w:ascii="Baskerville" w:hAnsi="Baskerville"/>
          <w:sz w:val="28"/>
          <w:szCs w:val="28"/>
        </w:rPr>
        <w:t xml:space="preserve"> showed preference for meetings every other month once in person </w:t>
      </w:r>
    </w:p>
    <w:p w14:paraId="1FDCBFB1" w14:textId="77777777" w:rsidR="00C0531F" w:rsidRPr="00C0531F" w:rsidRDefault="00C0531F" w:rsidP="00C0531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Website – resource information maintenance</w:t>
      </w:r>
    </w:p>
    <w:p w14:paraId="72B2BF77" w14:textId="77777777" w:rsidR="00C0531F" w:rsidRPr="00C0531F" w:rsidRDefault="00C0531F" w:rsidP="00C0531F">
      <w:pPr>
        <w:pStyle w:val="ListParagraph"/>
        <w:numPr>
          <w:ilvl w:val="0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Village meetings</w:t>
      </w:r>
    </w:p>
    <w:p w14:paraId="4E683416" w14:textId="77777777" w:rsidR="00C0531F" w:rsidRPr="00C0531F" w:rsidRDefault="00C0531F" w:rsidP="00C0531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Recap from February Meeting</w:t>
      </w:r>
    </w:p>
    <w:p w14:paraId="0EA31393" w14:textId="77777777" w:rsidR="00C0531F" w:rsidRPr="00C0531F" w:rsidRDefault="00C0531F" w:rsidP="00C0531F">
      <w:pPr>
        <w:pStyle w:val="ListParagraph"/>
        <w:numPr>
          <w:ilvl w:val="2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Speakers Lee Murdock, Director of the Homeless Network of Yakima County, and Mark James, Executive Director of Rod’s House</w:t>
      </w:r>
    </w:p>
    <w:p w14:paraId="2132B13E" w14:textId="77777777" w:rsidR="00C0531F" w:rsidRPr="00C0531F" w:rsidRDefault="00C0531F" w:rsidP="00C0531F">
      <w:pPr>
        <w:pStyle w:val="ListParagraph"/>
        <w:numPr>
          <w:ilvl w:val="2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“To discuss homelessness and gang involvement, we need the facts, and there has not been enough recent research to confidently come to any conclusions. We need more data.”</w:t>
      </w:r>
    </w:p>
    <w:p w14:paraId="30C64BE6" w14:textId="7079188C" w:rsidR="00C0531F" w:rsidRPr="00C0531F" w:rsidRDefault="00C0531F" w:rsidP="00C0531F">
      <w:pPr>
        <w:pStyle w:val="ListParagraph"/>
        <w:numPr>
          <w:ilvl w:val="2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M</w:t>
      </w:r>
      <w:r w:rsidRPr="00C0531F">
        <w:rPr>
          <w:rFonts w:ascii="Baskerville" w:hAnsi="Baskerville"/>
          <w:sz w:val="28"/>
          <w:szCs w:val="28"/>
        </w:rPr>
        <w:t xml:space="preserve">any of the risk factors for gang involvement also are risks for homelessness; gangs provide homeless youth protection and perceived support. </w:t>
      </w:r>
    </w:p>
    <w:p w14:paraId="425A8F1F" w14:textId="77777777" w:rsidR="00C0531F" w:rsidRPr="00C0531F" w:rsidRDefault="00C0531F" w:rsidP="00C0531F">
      <w:pPr>
        <w:pStyle w:val="ListParagraph"/>
        <w:numPr>
          <w:ilvl w:val="1"/>
          <w:numId w:val="1"/>
        </w:num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Next: May 18 @ St. Michael’s Episcopal Mission Church – Chief Matt Murray: Project Safe Neighborhoods. Lunch 11:45 a.m. to 12:30 pm. Meeting 12:30 pm to 1:30 pm</w:t>
      </w:r>
    </w:p>
    <w:p w14:paraId="27316690" w14:textId="77777777" w:rsidR="00C0531F" w:rsidRPr="00C0531F" w:rsidRDefault="00C0531F" w:rsidP="00C0531F">
      <w:pPr>
        <w:pStyle w:val="ListParagraph"/>
        <w:spacing w:after="0" w:line="240" w:lineRule="auto"/>
        <w:ind w:left="1440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ab/>
      </w:r>
      <w:r w:rsidRPr="00C0531F">
        <w:rPr>
          <w:rFonts w:ascii="Baskerville" w:hAnsi="Baskerville"/>
          <w:sz w:val="28"/>
          <w:szCs w:val="28"/>
        </w:rPr>
        <w:tab/>
      </w:r>
      <w:r w:rsidRPr="00C0531F">
        <w:rPr>
          <w:rFonts w:ascii="Baskerville" w:hAnsi="Baskerville"/>
          <w:sz w:val="28"/>
          <w:szCs w:val="28"/>
        </w:rPr>
        <w:tab/>
      </w:r>
    </w:p>
    <w:p w14:paraId="2D387509" w14:textId="09736A42" w:rsidR="00C0531F" w:rsidRDefault="00C0531F" w:rsidP="00C0531F">
      <w:pPr>
        <w:spacing w:after="0" w:line="240" w:lineRule="auto"/>
        <w:rPr>
          <w:rFonts w:ascii="Baskerville" w:hAnsi="Baskerville"/>
          <w:sz w:val="28"/>
          <w:szCs w:val="28"/>
        </w:rPr>
      </w:pPr>
      <w:r w:rsidRPr="00C0531F">
        <w:rPr>
          <w:rFonts w:ascii="Baskerville" w:hAnsi="Baskerville"/>
          <w:sz w:val="28"/>
          <w:szCs w:val="28"/>
        </w:rPr>
        <w:t>Next Steering Committee meeting: April 25, 2022 @ 4:15 p.m.</w:t>
      </w:r>
    </w:p>
    <w:p w14:paraId="2BC0218C" w14:textId="04D3BAD9" w:rsidR="00C0531F" w:rsidRDefault="00C0531F" w:rsidP="00C0531F">
      <w:pPr>
        <w:spacing w:after="0" w:line="240" w:lineRule="auto"/>
        <w:rPr>
          <w:rFonts w:ascii="Baskerville" w:hAnsi="Baskerville"/>
          <w:sz w:val="28"/>
          <w:szCs w:val="28"/>
        </w:rPr>
      </w:pPr>
    </w:p>
    <w:p w14:paraId="49B3D925" w14:textId="126CE4B1" w:rsidR="00C0531F" w:rsidRDefault="00C0531F" w:rsidP="00C0531F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Meeting adjourned at 4:40 p.m.</w:t>
      </w:r>
    </w:p>
    <w:p w14:paraId="768E12B8" w14:textId="6B731BE2" w:rsidR="000515AC" w:rsidRPr="00C0531F" w:rsidRDefault="000515AC" w:rsidP="00C0531F">
      <w:pPr>
        <w:spacing w:after="0" w:line="240" w:lineRule="auto"/>
        <w:rPr>
          <w:rFonts w:ascii="Baskerville" w:hAnsi="Baskerville"/>
          <w:sz w:val="28"/>
          <w:szCs w:val="28"/>
        </w:rPr>
      </w:pPr>
      <w:r>
        <w:rPr>
          <w:rFonts w:ascii="Baskerville" w:hAnsi="Baskerville"/>
          <w:sz w:val="28"/>
          <w:szCs w:val="28"/>
        </w:rPr>
        <w:t>Notes submitted by Michelle Lee, DRC</w:t>
      </w:r>
    </w:p>
    <w:p w14:paraId="445C30BA" w14:textId="4E3E96C1" w:rsidR="00BF3AD4" w:rsidRDefault="00BF3AD4" w:rsidP="00BF3AD4">
      <w:pPr>
        <w:spacing w:after="0" w:line="240" w:lineRule="auto"/>
        <w:rPr>
          <w:rFonts w:ascii="Baskerville" w:hAnsi="Baskerville"/>
          <w:sz w:val="28"/>
          <w:szCs w:val="28"/>
        </w:rPr>
      </w:pPr>
    </w:p>
    <w:sectPr w:rsidR="00BF3A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8427C" w14:textId="77777777" w:rsidR="001D576F" w:rsidRDefault="001D576F" w:rsidP="00C52EA8">
      <w:pPr>
        <w:spacing w:after="0" w:line="240" w:lineRule="auto"/>
      </w:pPr>
      <w:r>
        <w:separator/>
      </w:r>
    </w:p>
  </w:endnote>
  <w:endnote w:type="continuationSeparator" w:id="0">
    <w:p w14:paraId="7EE3B4D7" w14:textId="77777777" w:rsidR="001D576F" w:rsidRDefault="001D576F" w:rsidP="00C5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6B7BC" w14:textId="77777777" w:rsidR="001D576F" w:rsidRDefault="001D576F" w:rsidP="00C52EA8">
      <w:pPr>
        <w:spacing w:after="0" w:line="240" w:lineRule="auto"/>
      </w:pPr>
      <w:r>
        <w:separator/>
      </w:r>
    </w:p>
  </w:footnote>
  <w:footnote w:type="continuationSeparator" w:id="0">
    <w:p w14:paraId="09FC8EF5" w14:textId="77777777" w:rsidR="001D576F" w:rsidRDefault="001D576F" w:rsidP="00C52E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D0977"/>
    <w:multiLevelType w:val="hybridMultilevel"/>
    <w:tmpl w:val="A268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25008"/>
    <w:multiLevelType w:val="multilevel"/>
    <w:tmpl w:val="EEE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B67143"/>
    <w:multiLevelType w:val="hybridMultilevel"/>
    <w:tmpl w:val="C06CA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zA2M7cwMjQ1tzRQ0lEKTi0uzszPAykwMqwFAJu1HJgtAAAA"/>
  </w:docVars>
  <w:rsids>
    <w:rsidRoot w:val="00CA1C5C"/>
    <w:rsid w:val="0002236D"/>
    <w:rsid w:val="000515AC"/>
    <w:rsid w:val="000555DC"/>
    <w:rsid w:val="00060FEB"/>
    <w:rsid w:val="000620BF"/>
    <w:rsid w:val="00106D91"/>
    <w:rsid w:val="00124D1E"/>
    <w:rsid w:val="00155099"/>
    <w:rsid w:val="00181DCD"/>
    <w:rsid w:val="001B2391"/>
    <w:rsid w:val="001B4124"/>
    <w:rsid w:val="001D576F"/>
    <w:rsid w:val="00210AEE"/>
    <w:rsid w:val="002327E6"/>
    <w:rsid w:val="0026339F"/>
    <w:rsid w:val="002813BA"/>
    <w:rsid w:val="002A624F"/>
    <w:rsid w:val="002B6C9F"/>
    <w:rsid w:val="002F2352"/>
    <w:rsid w:val="00317EFA"/>
    <w:rsid w:val="003411E1"/>
    <w:rsid w:val="003567D6"/>
    <w:rsid w:val="003D6C45"/>
    <w:rsid w:val="003D754D"/>
    <w:rsid w:val="003E156E"/>
    <w:rsid w:val="003E55B1"/>
    <w:rsid w:val="00452206"/>
    <w:rsid w:val="00454B12"/>
    <w:rsid w:val="00460D2D"/>
    <w:rsid w:val="00467D7E"/>
    <w:rsid w:val="00472128"/>
    <w:rsid w:val="00480BF4"/>
    <w:rsid w:val="004E7FED"/>
    <w:rsid w:val="005105D3"/>
    <w:rsid w:val="00516139"/>
    <w:rsid w:val="005255A7"/>
    <w:rsid w:val="005860B5"/>
    <w:rsid w:val="00594708"/>
    <w:rsid w:val="005951EE"/>
    <w:rsid w:val="005B1542"/>
    <w:rsid w:val="005D00E3"/>
    <w:rsid w:val="005D0219"/>
    <w:rsid w:val="005E0CD3"/>
    <w:rsid w:val="005F6013"/>
    <w:rsid w:val="00671D69"/>
    <w:rsid w:val="00681C22"/>
    <w:rsid w:val="00684A52"/>
    <w:rsid w:val="006B118E"/>
    <w:rsid w:val="006D49BA"/>
    <w:rsid w:val="006D5C78"/>
    <w:rsid w:val="007146BB"/>
    <w:rsid w:val="00724066"/>
    <w:rsid w:val="00772C31"/>
    <w:rsid w:val="0077585A"/>
    <w:rsid w:val="00780694"/>
    <w:rsid w:val="00793A74"/>
    <w:rsid w:val="007B5C54"/>
    <w:rsid w:val="007B7E02"/>
    <w:rsid w:val="00804E5B"/>
    <w:rsid w:val="00835947"/>
    <w:rsid w:val="008728D5"/>
    <w:rsid w:val="00877F28"/>
    <w:rsid w:val="00885759"/>
    <w:rsid w:val="008E165B"/>
    <w:rsid w:val="008F5439"/>
    <w:rsid w:val="00956A77"/>
    <w:rsid w:val="009B756E"/>
    <w:rsid w:val="009C7321"/>
    <w:rsid w:val="009E1F9E"/>
    <w:rsid w:val="009F1DC0"/>
    <w:rsid w:val="00A0371D"/>
    <w:rsid w:val="00A05D98"/>
    <w:rsid w:val="00A20AF3"/>
    <w:rsid w:val="00A32698"/>
    <w:rsid w:val="00A64AF5"/>
    <w:rsid w:val="00A804E5"/>
    <w:rsid w:val="00AA42AE"/>
    <w:rsid w:val="00AA6E8A"/>
    <w:rsid w:val="00AB750D"/>
    <w:rsid w:val="00AD6F39"/>
    <w:rsid w:val="00B21C5F"/>
    <w:rsid w:val="00B84372"/>
    <w:rsid w:val="00BF3AD4"/>
    <w:rsid w:val="00C0531F"/>
    <w:rsid w:val="00C05556"/>
    <w:rsid w:val="00C26D30"/>
    <w:rsid w:val="00C310A7"/>
    <w:rsid w:val="00C35705"/>
    <w:rsid w:val="00C52EA8"/>
    <w:rsid w:val="00C86640"/>
    <w:rsid w:val="00C90D32"/>
    <w:rsid w:val="00C9551E"/>
    <w:rsid w:val="00CA1362"/>
    <w:rsid w:val="00CA1C5C"/>
    <w:rsid w:val="00CE4D7B"/>
    <w:rsid w:val="00CF0AEA"/>
    <w:rsid w:val="00D056D2"/>
    <w:rsid w:val="00D117EE"/>
    <w:rsid w:val="00D553C1"/>
    <w:rsid w:val="00D61A06"/>
    <w:rsid w:val="00DC2E43"/>
    <w:rsid w:val="00DC6D34"/>
    <w:rsid w:val="00DF08B7"/>
    <w:rsid w:val="00DF11DB"/>
    <w:rsid w:val="00E11960"/>
    <w:rsid w:val="00E75670"/>
    <w:rsid w:val="00EB54B6"/>
    <w:rsid w:val="00EF00DD"/>
    <w:rsid w:val="00F0584A"/>
    <w:rsid w:val="00F27A55"/>
    <w:rsid w:val="00FB5DEF"/>
    <w:rsid w:val="00FF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46771"/>
  <w15:chartTrackingRefBased/>
  <w15:docId w15:val="{38F33C96-1595-4018-A317-EE7E5AAC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5C"/>
    <w:pPr>
      <w:ind w:left="720"/>
      <w:contextualSpacing/>
    </w:pPr>
  </w:style>
  <w:style w:type="paragraph" w:customStyle="1" w:styleId="xmsonormal">
    <w:name w:val="x_msonormal"/>
    <w:basedOn w:val="Normal"/>
    <w:rsid w:val="00A32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A8"/>
  </w:style>
  <w:style w:type="paragraph" w:styleId="Footer">
    <w:name w:val="footer"/>
    <w:basedOn w:val="Normal"/>
    <w:link w:val="FooterChar"/>
    <w:uiPriority w:val="99"/>
    <w:unhideWhenUsed/>
    <w:rsid w:val="00C5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A8"/>
  </w:style>
  <w:style w:type="character" w:customStyle="1" w:styleId="mark0ghit3vvh">
    <w:name w:val="mark0ghit3vvh"/>
    <w:basedOn w:val="DefaultParagraphFont"/>
    <w:rsid w:val="00C52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3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ee</dc:creator>
  <cp:keywords/>
  <dc:description/>
  <cp:lastModifiedBy>Michelle Lee</cp:lastModifiedBy>
  <cp:revision>4</cp:revision>
  <cp:lastPrinted>2021-06-28T18:21:00Z</cp:lastPrinted>
  <dcterms:created xsi:type="dcterms:W3CDTF">2022-03-29T13:24:00Z</dcterms:created>
  <dcterms:modified xsi:type="dcterms:W3CDTF">2022-03-29T13:31:00Z</dcterms:modified>
</cp:coreProperties>
</file>